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Japan</w:t>
      </w:r>
      <w:r>
        <w:t xml:space="preserve"> </w:t>
      </w:r>
      <w:r>
        <w:t xml:space="preserve">Osaka</w:t>
      </w:r>
    </w:p>
    <w:bookmarkStart w:id="24" w:name="cover-letter"/>
    <w:p>
      <w:pPr>
        <w:pStyle w:val="Heading1"/>
      </w:pPr>
      <w:r>
        <w:t xml:space="preserve">Cover Letter</w:t>
      </w:r>
    </w:p>
    <w:p>
      <w:pPr>
        <w:pStyle w:val="FirstParagraph"/>
      </w:pPr>
      <w:r>
        <w:t xml:space="preserve">Dear [Hiring Committee/Department Head's Name],</w:t>
      </w:r>
    </w:p>
    <w:p>
      <w:pPr>
        <w:pStyle w:val="BodyText"/>
      </w:pPr>
      <w:r>
        <w:t xml:space="preserve">I am writing to express my sincere interest in the Academic Researcher position at [Specific University or Research Institution in Osaka, e.g., Osaka University, Kyoto University, or a private research lab]. As an accomplished academic with a deep passion for interdisciplinary research and a proven track record of contributing to cutting-edge scientific advancements, I am eager to bring my expertise and dedication to the vibrant academic community in Japan. This opportunity aligns perfectly with my professional aspirations and my commitment to fostering innovation in fields such as [mention specific areas like AI, biotechnology, environmental science, or other relevant disciplines]. My goal is to contribute meaningfully to Osaka’s reputation as a global hub for academic excellence while advancing collaborative research that addresses pressing societal challenges.</w:t>
      </w:r>
    </w:p>
    <w:bookmarkStart w:id="20" w:name="X2deec993b7ecc6b0fc505d7bb5a7bebc8a3ca3a"/>
    <w:p>
      <w:pPr>
        <w:pStyle w:val="Heading2"/>
      </w:pPr>
      <w:r>
        <w:t xml:space="preserve">Academic Background and Research Experience</w:t>
      </w:r>
    </w:p>
    <w:p>
      <w:pPr>
        <w:pStyle w:val="FirstParagraph"/>
      </w:pPr>
      <w:r>
        <w:t xml:space="preserve">Throughout my academic career, I have focused on [specific research area], driven by a desire to bridge theoretical knowledge with practical solutions. My doctoral studies at [Your University] in [Your PhD Field] equipped me with advanced analytical skills and a rigorous methodology for tackling complex research questions. During this time, I published several peer-reviewed articles in high-impact journals such as [Journal Names], and I was actively involved in interdisciplinary projects that emphasized collaboration across disciplines. For instance, my work on [specific project or thesis topic] not only earned recognition within the academic community but also led to partnerships with [industry partners or institutions], demonstrating my ability to translate research into real-world applications.</w:t>
      </w:r>
    </w:p>
    <w:p>
      <w:pPr>
        <w:pStyle w:val="BodyText"/>
      </w:pPr>
      <w:r>
        <w:t xml:space="preserve">As a postdoctoral researcher at [Your Postdoc Institution], I expanded my expertise in [specific techniques, tools, or methodologies]. My research on [specific topic] has been featured in international conferences, including [Conference Name], where I presented findings that sparked meaningful discussions among leading experts. This experience reinforced my belief in the importance of open dialogue and cross-cultural collaboration—values that resonate deeply with the ethos of Japanese academia. Osaka, in particular, is a city that embodies this spirit through its blend of tradition and innovation, making it an ideal environment for advancing my research goals.</w:t>
      </w:r>
    </w:p>
    <w:bookmarkEnd w:id="20"/>
    <w:bookmarkStart w:id="21" w:name="X284ef82fa5d26d96e8176cd7c84b24b623e3491"/>
    <w:p>
      <w:pPr>
        <w:pStyle w:val="Heading2"/>
      </w:pPr>
      <w:r>
        <w:t xml:space="preserve">Alignment with Japan Osaka’s Academic Landscape</w:t>
      </w:r>
    </w:p>
    <w:p>
      <w:pPr>
        <w:pStyle w:val="FirstParagraph"/>
      </w:pPr>
      <w:r>
        <w:t xml:space="preserve">The academic environment in Japan, especially in Osaka, has long been a beacon of innovation and precision. Institutions like [Osaka University or others] are renowned for their state-of-the-art facilities and commitment to excellence. I am particularly inspired by the university’s focus on [specific research initiatives, e.g., sustainable technologies, quantum computing, or biomedical engineering], which mirrors my own research trajectory. I am eager to contribute to projects that align with these priorities while also exploring new frontiers in [your field]. For example, I would be thrilled to collaborate on initiatives that integrate AI with [specific area], a field where Osaka’s academic and industrial sectors are leading the way.</w:t>
      </w:r>
    </w:p>
    <w:p>
      <w:pPr>
        <w:pStyle w:val="BodyText"/>
      </w:pPr>
      <w:r>
        <w:t xml:space="preserve">Additionally, Japan’s emphasis on meticulous research practices and its cultural respect for knowledge resonate deeply with my values. I have always admired the Japanese approach to problem-solving, which balances meticulous attention to detail with a forward-thinking mindset. This philosophy is reflected in the work of researchers in Osaka, where I have observed a unique synergy between tradition and technological advancement. I am confident that my ability to adapt to diverse research environments and my commitment to fostering collaborative relationships will enable me to make a meaningful contribution to your team.</w:t>
      </w:r>
    </w:p>
    <w:bookmarkEnd w:id="21"/>
    <w:bookmarkStart w:id="22" w:name="cultural-and-professional-adaptability"/>
    <w:p>
      <w:pPr>
        <w:pStyle w:val="Heading2"/>
      </w:pPr>
      <w:r>
        <w:t xml:space="preserve">Cultural and Professional Adaptability</w:t>
      </w:r>
    </w:p>
    <w:p>
      <w:pPr>
        <w:pStyle w:val="FirstParagraph"/>
      </w:pPr>
      <w:r>
        <w:t xml:space="preserve">While my academic training has been primarily in [Country/Region], I have actively sought opportunities to engage with global research communities. My participation in international conferences, collaborative projects, and cross-border publications has prepared me to thrive in a multicultural setting. I am particularly drawn to the opportunity of working in Japan because of its rich cultural heritage and the respect it places on academic rigor. I am committed to learning about and respecting local customs, which will allow me to integrate seamlessly into the academic environment in Osaka.</w:t>
      </w:r>
    </w:p>
    <w:p>
      <w:pPr>
        <w:pStyle w:val="BodyText"/>
      </w:pPr>
      <w:r>
        <w:t xml:space="preserve">Moreover, my experience working with diverse teams has honed my communication skills and ability to navigate different perspectives. I believe that effective research thrives on collaboration, and I am eager to contribute to a team where ideas are shared freely and innovation is prioritized. In Japan, where teamwork and mutual respect are foundational principles, I see an ideal environment to grow both professionally and personally.</w:t>
      </w:r>
    </w:p>
    <w:bookmarkEnd w:id="22"/>
    <w:bookmarkStart w:id="23" w:name="conclusion"/>
    <w:p>
      <w:pPr>
        <w:pStyle w:val="Heading2"/>
      </w:pPr>
      <w:r>
        <w:t xml:space="preserve">Conclusion</w:t>
      </w:r>
    </w:p>
    <w:p>
      <w:pPr>
        <w:pStyle w:val="FirstParagraph"/>
      </w:pPr>
      <w:r>
        <w:t xml:space="preserve">In conclusion, I am excited about the possibility of joining your institution as an Academic Researcher in Osaka. My academic background, research experience, and passion for innovation position me to make a valuable contribution to your department’s mission. I am particularly eager to collaborate on projects that address global challenges through cutting-edge research while embracing the unique opportunities that Osaka offers. Thank you for considering my application. I would welcome the opportunity to discuss how my skills and vision align with your institution’s goal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Japan Osaka</dc:title>
  <dc:creator/>
  <dc:language>en</dc:language>
  <cp:keywords/>
  <dcterms:created xsi:type="dcterms:W3CDTF">2026-07-21T10:47:30Z</dcterms:created>
  <dcterms:modified xsi:type="dcterms:W3CDTF">2026-07-21T10:47:30Z</dcterms:modified>
</cp:coreProperties>
</file>

<file path=docProps/custom.xml><?xml version="1.0" encoding="utf-8"?>
<Properties xmlns="http://schemas.openxmlformats.org/officeDocument/2006/custom-properties" xmlns:vt="http://schemas.openxmlformats.org/officeDocument/2006/docPropsVTypes"/>
</file>